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6620E486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</w:t>
      </w:r>
      <w:r w:rsidR="00F30DE3">
        <w:rPr>
          <w:rFonts w:ascii="Arial" w:hAnsi="Arial" w:cs="Arial"/>
          <w:sz w:val="24"/>
          <w:szCs w:val="24"/>
        </w:rPr>
        <w:t>1 (647) 407 8309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6998928" w14:textId="4B5309A4" w:rsidR="00131D99" w:rsidRDefault="00131D99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VISITING POST</w:t>
      </w:r>
      <w:r w:rsidR="00861F76">
        <w:rPr>
          <w:rFonts w:ascii="Arial" w:hAnsi="Arial" w:cs="Arial"/>
          <w:b/>
          <w:sz w:val="24"/>
        </w:rPr>
        <w:t>-DOCTORAL</w:t>
      </w:r>
      <w:r>
        <w:rPr>
          <w:rFonts w:ascii="Arial" w:hAnsi="Arial" w:cs="Arial"/>
          <w:b/>
          <w:sz w:val="24"/>
        </w:rPr>
        <w:t xml:space="preserve"> RESEARCH</w:t>
      </w:r>
      <w:r w:rsidR="00861F76">
        <w:rPr>
          <w:rFonts w:ascii="Arial" w:hAnsi="Arial" w:cs="Arial"/>
          <w:b/>
          <w:sz w:val="24"/>
        </w:rPr>
        <w:t xml:space="preserve"> FELLOW</w:t>
      </w:r>
      <w:r>
        <w:rPr>
          <w:rFonts w:ascii="Arial" w:hAnsi="Arial" w:cs="Arial"/>
          <w:b/>
          <w:sz w:val="24"/>
        </w:rPr>
        <w:t xml:space="preserve"> (Aug 1</w:t>
      </w:r>
      <w:r w:rsidRPr="00131D99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4 – April 30</w:t>
      </w:r>
      <w:r w:rsidRPr="00131D99">
        <w:rPr>
          <w:rFonts w:ascii="Arial" w:hAnsi="Arial" w:cs="Arial"/>
          <w:b/>
          <w:sz w:val="24"/>
          <w:vertAlign w:val="superscript"/>
        </w:rPr>
        <w:t>th</w:t>
      </w:r>
      <w:r>
        <w:rPr>
          <w:rFonts w:ascii="Arial" w:hAnsi="Arial" w:cs="Arial"/>
          <w:b/>
          <w:sz w:val="24"/>
        </w:rPr>
        <w:t>, 2025)</w:t>
      </w:r>
    </w:p>
    <w:p w14:paraId="7B60FBB7" w14:textId="77777777" w:rsidR="00131D99" w:rsidRPr="00131D99" w:rsidRDefault="00131D99" w:rsidP="00131D99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 w:rsidRPr="00131D99">
        <w:rPr>
          <w:rFonts w:ascii="Arial" w:hAnsi="Arial" w:cs="Arial"/>
          <w:bCs/>
          <w:sz w:val="24"/>
        </w:rPr>
        <w:t>Social Brain, Body and Action Lab</w:t>
      </w:r>
    </w:p>
    <w:p w14:paraId="52A598D6" w14:textId="77777777" w:rsidR="00131D99" w:rsidRPr="00131D99" w:rsidRDefault="00131D99" w:rsidP="00131D99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 w:rsidRPr="00131D99">
        <w:rPr>
          <w:rFonts w:ascii="Arial" w:hAnsi="Arial" w:cs="Arial"/>
          <w:bCs/>
          <w:sz w:val="24"/>
        </w:rPr>
        <w:t>Department of Psychology, Neuroscience and Behaviour</w:t>
      </w:r>
    </w:p>
    <w:p w14:paraId="35E51F3C" w14:textId="77777777" w:rsidR="00131D99" w:rsidRPr="00131D99" w:rsidRDefault="00131D99" w:rsidP="00131D99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 w:rsidRPr="00131D99">
        <w:rPr>
          <w:rFonts w:ascii="Arial" w:hAnsi="Arial" w:cs="Arial"/>
          <w:bCs/>
          <w:sz w:val="24"/>
        </w:rPr>
        <w:t>McMaster University</w:t>
      </w:r>
    </w:p>
    <w:p w14:paraId="3BB9C0B9" w14:textId="03F2F322" w:rsidR="00131D99" w:rsidRPr="00131D99" w:rsidRDefault="00131D99" w:rsidP="00131D99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 w:rsidRPr="00131D99">
        <w:rPr>
          <w:rFonts w:ascii="Arial" w:hAnsi="Arial" w:cs="Arial"/>
          <w:bCs/>
          <w:sz w:val="24"/>
        </w:rPr>
        <w:t xml:space="preserve">Co-supervisors: </w:t>
      </w:r>
      <w:r w:rsidR="00EB6A14">
        <w:rPr>
          <w:rFonts w:ascii="Arial" w:hAnsi="Arial" w:cs="Arial"/>
          <w:bCs/>
          <w:sz w:val="24"/>
        </w:rPr>
        <w:t>Sukhvinder Obhi &amp; Marcel Brass (Humboldt University of Berlin)</w:t>
      </w:r>
    </w:p>
    <w:p w14:paraId="3DFCC871" w14:textId="77777777" w:rsidR="00131D99" w:rsidRDefault="00131D99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2D073E81" w14:textId="0B2FA5EA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0F2A5FBD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>Marie Skłodowska-Curie Actions (MSCA) Post</w:t>
      </w:r>
      <w:r w:rsidR="00452D60">
        <w:rPr>
          <w:rFonts w:ascii="Arial" w:hAnsi="Arial" w:cs="Arial"/>
          <w:i/>
          <w:sz w:val="24"/>
        </w:rPr>
        <w:t>-</w:t>
      </w:r>
      <w:r w:rsidRPr="0062394F">
        <w:rPr>
          <w:rFonts w:ascii="Arial" w:hAnsi="Arial" w:cs="Arial"/>
          <w:i/>
          <w:sz w:val="24"/>
        </w:rPr>
        <w:t>doctoral Fellow</w:t>
      </w:r>
      <w:r w:rsidR="000732B6">
        <w:rPr>
          <w:rFonts w:ascii="Arial" w:hAnsi="Arial" w:cs="Arial"/>
          <w:i/>
          <w:sz w:val="24"/>
        </w:rPr>
        <w:t>ship</w:t>
      </w:r>
      <w:r w:rsidRPr="0062394F">
        <w:rPr>
          <w:rFonts w:ascii="Arial" w:hAnsi="Arial" w:cs="Arial"/>
          <w:i/>
          <w:sz w:val="24"/>
        </w:rPr>
        <w:t xml:space="preserve"> (Oct.</w:t>
      </w:r>
      <w:r w:rsidR="00257CC9">
        <w:rPr>
          <w:rFonts w:ascii="Arial" w:hAnsi="Arial" w:cs="Arial"/>
          <w:i/>
          <w:sz w:val="24"/>
        </w:rPr>
        <w:t xml:space="preserve"> 1</w:t>
      </w:r>
      <w:r w:rsidR="00257CC9" w:rsidRPr="00257CC9">
        <w:rPr>
          <w:rFonts w:ascii="Arial" w:hAnsi="Arial" w:cs="Arial"/>
          <w:i/>
          <w:sz w:val="24"/>
          <w:vertAlign w:val="superscript"/>
        </w:rPr>
        <w:t>st</w:t>
      </w:r>
      <w:r w:rsidR="00257CC9">
        <w:rPr>
          <w:rFonts w:ascii="Arial" w:hAnsi="Arial" w:cs="Arial"/>
          <w:i/>
          <w:sz w:val="24"/>
        </w:rPr>
        <w:t>,</w:t>
      </w:r>
      <w:r w:rsidRPr="0062394F">
        <w:rPr>
          <w:rFonts w:ascii="Arial" w:hAnsi="Arial" w:cs="Arial"/>
          <w:i/>
          <w:sz w:val="24"/>
        </w:rPr>
        <w:t xml:space="preserve"> 2023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72DDAEDD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</w:t>
      </w:r>
      <w:r w:rsidR="00424A25">
        <w:rPr>
          <w:rFonts w:ascii="Arial" w:hAnsi="Arial" w:cs="Arial"/>
          <w:bCs/>
          <w:sz w:val="24"/>
        </w:rPr>
        <w:t xml:space="preserve"> &amp; Marcel Brass</w:t>
      </w:r>
      <w:r w:rsidR="009108E9">
        <w:rPr>
          <w:rFonts w:ascii="Arial" w:hAnsi="Arial" w:cs="Arial"/>
          <w:bCs/>
          <w:sz w:val="24"/>
        </w:rPr>
        <w:t xml:space="preserve">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Publications</w:t>
      </w:r>
    </w:p>
    <w:p w14:paraId="19BBA004" w14:textId="77777777" w:rsidR="00C7130E" w:rsidRPr="00C7130E" w:rsidRDefault="00C7130E" w:rsidP="00C7130E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12"/>
          <w:szCs w:val="10"/>
          <w:lang w:val="en-CA"/>
        </w:rPr>
      </w:pPr>
    </w:p>
    <w:p w14:paraId="44BC6C00" w14:textId="5EC43614" w:rsidR="00C7130E" w:rsidRPr="00667A17" w:rsidRDefault="00C7130E" w:rsidP="00782B8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</w:t>
      </w:r>
      <w:r w:rsidR="00667A17">
        <w:rPr>
          <w:rFonts w:ascii="Arial" w:hAnsi="Arial" w:cs="Arial"/>
          <w:bCs/>
          <w:sz w:val="24"/>
          <w:lang w:val="en-CA"/>
        </w:rPr>
        <w:t>20</w:t>
      </w:r>
      <w:r w:rsidR="00CF427A">
        <w:rPr>
          <w:rFonts w:ascii="Arial" w:hAnsi="Arial" w:cs="Arial"/>
          <w:bCs/>
          <w:sz w:val="24"/>
          <w:lang w:val="en-CA"/>
        </w:rPr>
        <w:t>2</w:t>
      </w:r>
      <w:r w:rsidR="00667A17">
        <w:rPr>
          <w:rFonts w:ascii="Arial" w:hAnsi="Arial" w:cs="Arial"/>
          <w:bCs/>
          <w:sz w:val="24"/>
          <w:lang w:val="en-CA"/>
        </w:rPr>
        <w:t>4</w:t>
      </w:r>
      <w:r w:rsidRPr="00773BAF">
        <w:rPr>
          <w:rFonts w:ascii="Arial" w:hAnsi="Arial" w:cs="Arial"/>
          <w:bCs/>
          <w:sz w:val="24"/>
          <w:lang w:val="en-CA"/>
        </w:rPr>
        <w:t xml:space="preserve">). </w:t>
      </w:r>
      <w:r w:rsidR="00782B81" w:rsidRPr="00782B81">
        <w:rPr>
          <w:rFonts w:ascii="Arial" w:hAnsi="Arial" w:cs="Arial"/>
          <w:bCs/>
          <w:sz w:val="24"/>
          <w:lang w:val="en-CA"/>
        </w:rPr>
        <w:t>Using a Veto Paradigm to Investigate the Decision Models in Explaining</w:t>
      </w:r>
      <w:r w:rsidR="00782B81">
        <w:rPr>
          <w:rFonts w:ascii="Arial" w:hAnsi="Arial" w:cs="Arial"/>
          <w:bCs/>
          <w:sz w:val="24"/>
          <w:lang w:val="en-CA"/>
        </w:rPr>
        <w:t xml:space="preserve"> </w:t>
      </w:r>
      <w:r w:rsidR="00782B81" w:rsidRPr="00782B81">
        <w:rPr>
          <w:rFonts w:ascii="Arial" w:hAnsi="Arial" w:cs="Arial"/>
          <w:bCs/>
          <w:sz w:val="24"/>
          <w:lang w:val="en-CA"/>
        </w:rPr>
        <w:t>Libet-style Experiments</w:t>
      </w:r>
      <w:r w:rsidR="00782B81"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iCs/>
          <w:sz w:val="24"/>
          <w:lang w:val="en-CA"/>
        </w:rPr>
        <w:t>Consciousness and Cognition</w:t>
      </w:r>
      <w:r w:rsidR="00667A17">
        <w:rPr>
          <w:rFonts w:ascii="Arial" w:hAnsi="Arial" w:cs="Arial"/>
          <w:bCs/>
          <w:i/>
          <w:iCs/>
          <w:sz w:val="24"/>
          <w:lang w:val="en-CA"/>
        </w:rPr>
        <w:t>, 124</w:t>
      </w:r>
      <w:r w:rsidR="00667A17">
        <w:rPr>
          <w:rFonts w:ascii="Arial" w:hAnsi="Arial" w:cs="Arial"/>
          <w:bCs/>
          <w:sz w:val="24"/>
          <w:lang w:val="en-CA"/>
        </w:rPr>
        <w:t>, 103732.</w:t>
      </w:r>
    </w:p>
    <w:p w14:paraId="7A9517BB" w14:textId="77777777" w:rsidR="00C7130E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06EBAE1" w14:textId="13B3FA46" w:rsidR="005F1580" w:rsidRDefault="005F1580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&amp; Brass, M. (</w:t>
      </w:r>
      <w:r w:rsidR="00674A37">
        <w:rPr>
          <w:rFonts w:ascii="Arial" w:hAnsi="Arial" w:cs="Arial"/>
          <w:bCs/>
          <w:sz w:val="24"/>
          <w:lang w:val="en-CA"/>
        </w:rPr>
        <w:t>2024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>Cognition</w:t>
      </w:r>
      <w:r w:rsidR="00674A37">
        <w:rPr>
          <w:rFonts w:ascii="Arial" w:hAnsi="Arial" w:cs="Arial"/>
          <w:bCs/>
          <w:i/>
          <w:sz w:val="24"/>
          <w:lang w:val="en-CA"/>
        </w:rPr>
        <w:t>, 249</w:t>
      </w:r>
      <w:r w:rsidR="00674A37">
        <w:rPr>
          <w:rFonts w:ascii="Arial" w:hAnsi="Arial" w:cs="Arial"/>
          <w:bCs/>
          <w:iCs/>
          <w:sz w:val="24"/>
          <w:lang w:val="en-CA"/>
        </w:rPr>
        <w:t>, 105831.</w:t>
      </w:r>
    </w:p>
    <w:p w14:paraId="2CC3A5C0" w14:textId="77777777" w:rsidR="00C7130E" w:rsidRPr="00674A37" w:rsidRDefault="00C7130E" w:rsidP="005F158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  <w:lang w:val="en-CA"/>
        </w:rPr>
      </w:pPr>
    </w:p>
    <w:p w14:paraId="62D9F207" w14:textId="0C48D060" w:rsidR="00661B74" w:rsidRDefault="00661B74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61B74">
        <w:rPr>
          <w:rFonts w:ascii="Arial" w:hAnsi="Arial" w:cs="Arial"/>
          <w:bCs/>
          <w:sz w:val="24"/>
          <w:lang w:val="en-CA"/>
        </w:rPr>
        <w:t xml:space="preserve">Quesque, F., Apperly, I, Baillargeon, R., [...], </w:t>
      </w:r>
      <w:r w:rsidRPr="00661B74">
        <w:rPr>
          <w:rFonts w:ascii="Arial" w:hAnsi="Arial" w:cs="Arial"/>
          <w:b/>
          <w:bCs/>
          <w:sz w:val="24"/>
          <w:lang w:val="en-CA"/>
        </w:rPr>
        <w:t>Galang, C.M.</w:t>
      </w:r>
      <w:r w:rsidRPr="00661B74">
        <w:rPr>
          <w:rFonts w:ascii="Arial" w:hAnsi="Arial" w:cs="Arial"/>
          <w:bCs/>
          <w:sz w:val="24"/>
          <w:lang w:val="en-CA"/>
        </w:rPr>
        <w:t>, [...],</w:t>
      </w:r>
      <w:r>
        <w:rPr>
          <w:rFonts w:ascii="Arial" w:hAnsi="Arial" w:cs="Arial"/>
          <w:bCs/>
          <w:sz w:val="24"/>
          <w:lang w:val="en-CA"/>
        </w:rPr>
        <w:t xml:space="preserve"> &amp;</w:t>
      </w:r>
      <w:r w:rsidRPr="00661B74">
        <w:rPr>
          <w:rFonts w:ascii="Arial" w:hAnsi="Arial" w:cs="Arial"/>
          <w:bCs/>
          <w:sz w:val="24"/>
          <w:lang w:val="en-CA"/>
        </w:rPr>
        <w:t xml:space="preserve"> Brass, M.</w:t>
      </w:r>
      <w:r>
        <w:rPr>
          <w:rFonts w:ascii="Arial" w:hAnsi="Arial" w:cs="Arial"/>
          <w:bCs/>
          <w:sz w:val="24"/>
          <w:lang w:val="en-CA"/>
        </w:rPr>
        <w:t xml:space="preserve"> (</w:t>
      </w:r>
      <w:r w:rsidR="00FA7588">
        <w:rPr>
          <w:rFonts w:ascii="Arial" w:hAnsi="Arial" w:cs="Arial"/>
          <w:bCs/>
          <w:sz w:val="24"/>
          <w:lang w:val="en-CA"/>
        </w:rPr>
        <w:t>2024</w:t>
      </w:r>
      <w:r>
        <w:rPr>
          <w:rFonts w:ascii="Arial" w:hAnsi="Arial" w:cs="Arial"/>
          <w:bCs/>
          <w:sz w:val="24"/>
          <w:lang w:val="en-CA"/>
        </w:rPr>
        <w:t xml:space="preserve">). </w:t>
      </w:r>
      <w:r w:rsidRPr="00661B74">
        <w:rPr>
          <w:rFonts w:ascii="Arial" w:hAnsi="Arial" w:cs="Arial"/>
          <w:bCs/>
          <w:sz w:val="24"/>
          <w:lang w:val="en-CA"/>
        </w:rPr>
        <w:t>Defining key concepts for mental state attribution</w:t>
      </w:r>
      <w:r>
        <w:rPr>
          <w:rFonts w:ascii="Arial" w:hAnsi="Arial" w:cs="Arial"/>
          <w:bCs/>
          <w:sz w:val="24"/>
          <w:lang w:val="en-CA"/>
        </w:rPr>
        <w:t xml:space="preserve">. </w:t>
      </w:r>
      <w:r>
        <w:rPr>
          <w:rFonts w:ascii="Arial" w:hAnsi="Arial" w:cs="Arial"/>
          <w:bCs/>
          <w:i/>
          <w:sz w:val="24"/>
          <w:lang w:val="en-CA"/>
        </w:rPr>
        <w:t>Communications Psychology</w:t>
      </w:r>
      <w:r w:rsidR="00FA7588">
        <w:rPr>
          <w:rFonts w:ascii="Arial" w:hAnsi="Arial" w:cs="Arial"/>
          <w:bCs/>
          <w:i/>
          <w:iCs/>
          <w:sz w:val="24"/>
          <w:lang w:val="en-CA"/>
        </w:rPr>
        <w:t>, 2</w:t>
      </w:r>
      <w:r w:rsidR="00FA7588">
        <w:rPr>
          <w:rFonts w:ascii="Arial" w:hAnsi="Arial" w:cs="Arial"/>
          <w:bCs/>
          <w:sz w:val="24"/>
          <w:lang w:val="en-CA"/>
        </w:rPr>
        <w:t>(29), 1-5.</w:t>
      </w:r>
    </w:p>
    <w:p w14:paraId="3BA41441" w14:textId="77777777" w:rsidR="003B53CB" w:rsidRPr="00FA7588" w:rsidRDefault="003B53CB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58EFF770" w14:textId="3D222B0A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1B74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661B74">
        <w:rPr>
          <w:rFonts w:ascii="Arial" w:hAnsi="Arial" w:cs="Arial"/>
          <w:sz w:val="24"/>
          <w:lang w:val="de-DE"/>
        </w:rPr>
        <w:t>&amp; Obhi, S.S. (2022</w:t>
      </w:r>
      <w:r w:rsidRPr="00661B74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5B476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lastRenderedPageBreak/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3617C6A" w14:textId="77777777" w:rsidR="00DC3EA6" w:rsidRDefault="00DC3EA6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15CC86" w14:textId="366CC01E" w:rsidR="0008668F" w:rsidRDefault="004D60B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Mekik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46BA7293" w14:textId="77777777" w:rsidR="00DC3EA6" w:rsidRPr="00DC3EA6" w:rsidRDefault="00DC3EA6" w:rsidP="00DC3EA6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88AAA79" w14:textId="2E3D6AB8" w:rsidR="0008668F" w:rsidRPr="00906BC0" w:rsidRDefault="00F071F5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Preprints</w:t>
      </w:r>
    </w:p>
    <w:p w14:paraId="2B4CD171" w14:textId="77777777" w:rsidR="00693055" w:rsidRPr="00693055" w:rsidRDefault="0069305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0"/>
          <w:szCs w:val="18"/>
          <w:lang w:val="en-CA"/>
        </w:rPr>
      </w:pPr>
    </w:p>
    <w:p w14:paraId="6EBFBF13" w14:textId="00E7C871" w:rsidR="00866245" w:rsidRPr="006245F8" w:rsidRDefault="00866245" w:rsidP="006A539C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Cracco, E., Chirkov, V., Obhi, S.S., &amp; Brass, M. (</w:t>
      </w:r>
      <w:r w:rsidR="00361905">
        <w:rPr>
          <w:rFonts w:ascii="Arial" w:hAnsi="Arial" w:cs="Arial"/>
          <w:bCs/>
          <w:sz w:val="24"/>
          <w:lang w:val="en-CA"/>
        </w:rPr>
        <w:t>2024</w:t>
      </w:r>
      <w:r w:rsidR="00233EE6" w:rsidRPr="006245F8">
        <w:rPr>
          <w:rFonts w:ascii="Arial" w:hAnsi="Arial" w:cs="Arial"/>
          <w:bCs/>
          <w:sz w:val="24"/>
          <w:lang w:val="en-CA"/>
        </w:rPr>
        <w:t>).</w:t>
      </w:r>
      <w:r w:rsidR="00233EE6">
        <w:rPr>
          <w:rFonts w:ascii="Arial" w:hAnsi="Arial" w:cs="Arial"/>
          <w:bCs/>
          <w:sz w:val="24"/>
          <w:lang w:val="en-CA"/>
        </w:rPr>
        <w:t xml:space="preserve"> Sense</w:t>
      </w:r>
      <w:r w:rsidR="00971917">
        <w:rPr>
          <w:rFonts w:ascii="Arial" w:hAnsi="Arial" w:cs="Arial"/>
          <w:bCs/>
          <w:sz w:val="24"/>
          <w:lang w:val="en-CA"/>
        </w:rPr>
        <w:t xml:space="preserve"> of Agency during Group Control</w:t>
      </w:r>
      <w:r>
        <w:rPr>
          <w:rFonts w:ascii="Arial" w:hAnsi="Arial" w:cs="Arial"/>
          <w:bCs/>
          <w:sz w:val="24"/>
          <w:lang w:val="en-CA"/>
        </w:rPr>
        <w:t>.</w:t>
      </w:r>
      <w:r w:rsidR="00090E73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01D96" w:rsidRPr="00141E9A">
          <w:rPr>
            <w:rStyle w:val="Hyperlink"/>
            <w:rFonts w:ascii="Arial" w:hAnsi="Arial" w:cs="Arial"/>
            <w:bCs/>
            <w:sz w:val="24"/>
          </w:rPr>
          <w:t>https://osf.io/x76fk</w:t>
        </w:r>
      </w:hyperlink>
    </w:p>
    <w:p w14:paraId="1EE26815" w14:textId="77777777" w:rsidR="00866245" w:rsidRDefault="00866245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bCs/>
          <w:sz w:val="24"/>
          <w:lang w:val="en-CA"/>
        </w:rPr>
      </w:pPr>
    </w:p>
    <w:p w14:paraId="474DDAE0" w14:textId="1B95CB50" w:rsidR="00AA2D12" w:rsidRDefault="00AA2D12" w:rsidP="00AA2D12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Micheli, L., Strand, J., Rinke, E., …,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>(</w:t>
      </w:r>
      <w:r w:rsidR="00361905">
        <w:rPr>
          <w:rFonts w:ascii="Arial" w:hAnsi="Arial" w:cs="Arial"/>
          <w:sz w:val="24"/>
        </w:rPr>
        <w:t>2019</w:t>
      </w:r>
      <w:r>
        <w:rPr>
          <w:rFonts w:ascii="Arial" w:hAnsi="Arial" w:cs="Arial"/>
          <w:sz w:val="24"/>
        </w:rPr>
        <w:t xml:space="preserve">). </w:t>
      </w:r>
      <w:r w:rsidRPr="0019635D">
        <w:rPr>
          <w:rFonts w:ascii="Arial" w:hAnsi="Arial" w:cs="Arial"/>
          <w:sz w:val="24"/>
        </w:rPr>
        <w:t>Introducing a Framework for Open and Reproducible Research Training (FORRT)</w:t>
      </w:r>
      <w:r>
        <w:rPr>
          <w:rFonts w:ascii="Arial" w:hAnsi="Arial" w:cs="Arial"/>
          <w:sz w:val="24"/>
        </w:rPr>
        <w:t xml:space="preserve">. </w:t>
      </w:r>
      <w:hyperlink r:id="rId12" w:history="1">
        <w:r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>
        <w:rPr>
          <w:rFonts w:ascii="Arial" w:hAnsi="Arial" w:cs="Arial"/>
          <w:sz w:val="24"/>
        </w:rPr>
        <w:t xml:space="preserve">.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54356E8F" w14:textId="5CBC3AE9" w:rsidR="006245F8" w:rsidRPr="006245F8" w:rsidRDefault="006245F8" w:rsidP="0086624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178E38B3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Akan, A., Pfister, R., &amp; Brass, M. (In Prep.). </w:t>
      </w:r>
      <w:r w:rsidR="00F41B00">
        <w:rPr>
          <w:rFonts w:ascii="Arial" w:hAnsi="Arial" w:cs="Arial"/>
          <w:bCs/>
          <w:sz w:val="24"/>
          <w:lang w:val="en-CA"/>
        </w:rPr>
        <w:t>Temporal binding during deliberate rule breaking</w:t>
      </w:r>
      <w:r w:rsidRPr="006245F8">
        <w:rPr>
          <w:rFonts w:ascii="Arial" w:hAnsi="Arial" w:cs="Arial"/>
          <w:bCs/>
          <w:sz w:val="24"/>
          <w:lang w:val="en-CA"/>
        </w:rPr>
        <w:t>.</w:t>
      </w:r>
    </w:p>
    <w:p w14:paraId="336D1FFE" w14:textId="77777777" w:rsidR="00773BAF" w:rsidRPr="00773BAF" w:rsidRDefault="00773BAF" w:rsidP="000E55D5">
      <w:pPr>
        <w:spacing w:after="0" w:line="240" w:lineRule="auto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864E05F" w14:textId="5DE35070" w:rsidR="0099659B" w:rsidRDefault="00B61058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18C4C551" w14:textId="77777777" w:rsidR="004D60B6" w:rsidRPr="004D60B6" w:rsidRDefault="004D60B6" w:rsidP="004D60B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lastRenderedPageBreak/>
        <w:t>Marie Skłodowska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0879BAF8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5FFF740B" w14:textId="53F87F08" w:rsidR="00905E40" w:rsidRDefault="00905E40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22E7F884" w14:textId="77777777" w:rsidR="000E55D5" w:rsidRPr="00906BC0" w:rsidRDefault="000E55D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0E55D5" w:rsidRPr="00906BC0" w:rsidSect="007C2232">
      <w:footerReference w:type="default" r:id="rId13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8795F2" w14:textId="77777777" w:rsidR="003F0E2B" w:rsidRDefault="003F0E2B" w:rsidP="00C7713F">
      <w:pPr>
        <w:spacing w:after="0" w:line="240" w:lineRule="auto"/>
      </w:pPr>
      <w:r>
        <w:separator/>
      </w:r>
    </w:p>
  </w:endnote>
  <w:endnote w:type="continuationSeparator" w:id="0">
    <w:p w14:paraId="482ECA83" w14:textId="77777777" w:rsidR="003F0E2B" w:rsidRDefault="003F0E2B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DAEB55" w14:textId="77777777" w:rsidR="003F0E2B" w:rsidRDefault="003F0E2B" w:rsidP="00C7713F">
      <w:pPr>
        <w:spacing w:after="0" w:line="240" w:lineRule="auto"/>
      </w:pPr>
      <w:r>
        <w:separator/>
      </w:r>
    </w:p>
  </w:footnote>
  <w:footnote w:type="continuationSeparator" w:id="0">
    <w:p w14:paraId="5816B127" w14:textId="77777777" w:rsidR="003F0E2B" w:rsidRDefault="003F0E2B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083500">
    <w:abstractNumId w:val="3"/>
  </w:num>
  <w:num w:numId="2" w16cid:durableId="1859083044">
    <w:abstractNumId w:val="1"/>
  </w:num>
  <w:num w:numId="3" w16cid:durableId="1043284042">
    <w:abstractNumId w:val="2"/>
  </w:num>
  <w:num w:numId="4" w16cid:durableId="525486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61F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2B6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0E73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5953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128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0FA5"/>
    <w:rsid w:val="000D1510"/>
    <w:rsid w:val="000D2828"/>
    <w:rsid w:val="000D33FA"/>
    <w:rsid w:val="000D3E3F"/>
    <w:rsid w:val="000D4D90"/>
    <w:rsid w:val="000D6D6E"/>
    <w:rsid w:val="000D7B8D"/>
    <w:rsid w:val="000E05F2"/>
    <w:rsid w:val="000E0FDF"/>
    <w:rsid w:val="000E18C7"/>
    <w:rsid w:val="000E1B7A"/>
    <w:rsid w:val="000E2D91"/>
    <w:rsid w:val="000E3727"/>
    <w:rsid w:val="000E55D5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1D99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66BB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437"/>
    <w:rsid w:val="00184646"/>
    <w:rsid w:val="00184815"/>
    <w:rsid w:val="00184B22"/>
    <w:rsid w:val="001874A8"/>
    <w:rsid w:val="001877FF"/>
    <w:rsid w:val="001909B4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1A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2ED0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3EE6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57CC9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1905"/>
    <w:rsid w:val="00362562"/>
    <w:rsid w:val="00363446"/>
    <w:rsid w:val="003644C6"/>
    <w:rsid w:val="00365A09"/>
    <w:rsid w:val="00366435"/>
    <w:rsid w:val="003667E7"/>
    <w:rsid w:val="00366B5C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B53CB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0E2B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4A25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60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52A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3ADC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60B6"/>
    <w:rsid w:val="004D761E"/>
    <w:rsid w:val="004E039B"/>
    <w:rsid w:val="004E03FF"/>
    <w:rsid w:val="004E165A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58F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4768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580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07D0F"/>
    <w:rsid w:val="00610523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115C"/>
    <w:rsid w:val="0063395F"/>
    <w:rsid w:val="0063678B"/>
    <w:rsid w:val="00637816"/>
    <w:rsid w:val="006407CA"/>
    <w:rsid w:val="00640FA5"/>
    <w:rsid w:val="006413CD"/>
    <w:rsid w:val="006415F1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B74"/>
    <w:rsid w:val="00661F41"/>
    <w:rsid w:val="006620D4"/>
    <w:rsid w:val="00662194"/>
    <w:rsid w:val="00664DDC"/>
    <w:rsid w:val="00667355"/>
    <w:rsid w:val="00667367"/>
    <w:rsid w:val="00667A17"/>
    <w:rsid w:val="006700A1"/>
    <w:rsid w:val="00670474"/>
    <w:rsid w:val="006706F5"/>
    <w:rsid w:val="00670F09"/>
    <w:rsid w:val="00671648"/>
    <w:rsid w:val="00673274"/>
    <w:rsid w:val="00674A37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3055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539C"/>
    <w:rsid w:val="006A6278"/>
    <w:rsid w:val="006B2A99"/>
    <w:rsid w:val="006B56F3"/>
    <w:rsid w:val="006B66AF"/>
    <w:rsid w:val="006B72F7"/>
    <w:rsid w:val="006B755E"/>
    <w:rsid w:val="006C0770"/>
    <w:rsid w:val="006C103A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6C5B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4D2B"/>
    <w:rsid w:val="0077583F"/>
    <w:rsid w:val="00776573"/>
    <w:rsid w:val="00780026"/>
    <w:rsid w:val="00782B81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2232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0F8D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1F76"/>
    <w:rsid w:val="008633CE"/>
    <w:rsid w:val="00863B9D"/>
    <w:rsid w:val="008660D2"/>
    <w:rsid w:val="00866245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5E40"/>
    <w:rsid w:val="00906280"/>
    <w:rsid w:val="00906BC0"/>
    <w:rsid w:val="00907543"/>
    <w:rsid w:val="009108E9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0919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1917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53EB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871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2D12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4B0B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4DA1"/>
    <w:rsid w:val="00BC5146"/>
    <w:rsid w:val="00BC6624"/>
    <w:rsid w:val="00BC7618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1D96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0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130E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427A"/>
    <w:rsid w:val="00CF6B8E"/>
    <w:rsid w:val="00D02356"/>
    <w:rsid w:val="00D02D4E"/>
    <w:rsid w:val="00D03255"/>
    <w:rsid w:val="00D045F0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10A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3EA6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075F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2FAA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3DFE"/>
    <w:rsid w:val="00EB4642"/>
    <w:rsid w:val="00EB49D0"/>
    <w:rsid w:val="00EB6A14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70B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09B"/>
    <w:rsid w:val="00F0132F"/>
    <w:rsid w:val="00F0185A"/>
    <w:rsid w:val="00F01A75"/>
    <w:rsid w:val="00F03550"/>
    <w:rsid w:val="00F03C59"/>
    <w:rsid w:val="00F05702"/>
    <w:rsid w:val="00F0599E"/>
    <w:rsid w:val="00F071F5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0DE3"/>
    <w:rsid w:val="00F31316"/>
    <w:rsid w:val="00F3212A"/>
    <w:rsid w:val="00F33513"/>
    <w:rsid w:val="00F3695F"/>
    <w:rsid w:val="00F372A5"/>
    <w:rsid w:val="00F4067C"/>
    <w:rsid w:val="00F41A3B"/>
    <w:rsid w:val="00F41B00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49D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588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bnh7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x76f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4FE4AA-EFF2-4E3D-89F5-54FB1D9909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2184</Words>
  <Characters>1245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C. Galang</cp:lastModifiedBy>
  <cp:revision>199</cp:revision>
  <cp:lastPrinted>2024-08-27T15:50:00Z</cp:lastPrinted>
  <dcterms:created xsi:type="dcterms:W3CDTF">2022-11-11T08:17:00Z</dcterms:created>
  <dcterms:modified xsi:type="dcterms:W3CDTF">2024-08-27T15:50:00Z</dcterms:modified>
</cp:coreProperties>
</file>